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1356A075" w14:textId="77777777" w:rsidR="00A61EF3" w:rsidRDefault="00A61EF3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A61EF3">
        <w:rPr>
          <w:rFonts w:eastAsia="Times New Roman" w:cstheme="minorHAnsi"/>
          <w:b/>
          <w:color w:val="181717"/>
          <w:sz w:val="28"/>
          <w:szCs w:val="28"/>
        </w:rPr>
        <w:t>Chapter 33 – Balancing and Blueprinting</w:t>
      </w:r>
    </w:p>
    <w:p w14:paraId="0766CA74" w14:textId="61B5B7BC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0AA68A29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7A6538">
        <w:t>Balancing an Engine, Blueprinting Process, Combustion Chamber Volume and Flow Testing Cylinder Heads</w:t>
      </w:r>
    </w:p>
    <w:p w14:paraId="40491973" w14:textId="5253FE31" w:rsidR="00EF5133" w:rsidRDefault="00EF5133" w:rsidP="004637B0">
      <w:pPr>
        <w:spacing w:after="0"/>
        <w:ind w:left="450" w:right="-810"/>
      </w:pPr>
      <w:r>
        <w:t xml:space="preserve">2. </w:t>
      </w:r>
      <w:r w:rsidR="007A6538">
        <w:t>Degreeing the Camsha</w:t>
      </w:r>
      <w:r w:rsidR="00B60E1D">
        <w:t>ft, Determining Proper Pushrod Length, and Short Block Blueprinting</w:t>
      </w:r>
      <w:r w:rsidR="00CA7833">
        <w:t xml:space="preserve">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59F1B62" w14:textId="5F77CBAC" w:rsidR="00755128" w:rsidRDefault="008F46C1" w:rsidP="00755128">
      <w:pPr>
        <w:spacing w:after="0"/>
        <w:ind w:left="450" w:right="-810"/>
      </w:pPr>
      <w:r>
        <w:t>1</w:t>
      </w:r>
      <w:r w:rsidR="00EB4E08">
        <w:t xml:space="preserve">. </w:t>
      </w:r>
      <w:r w:rsidR="00755128">
        <w:t>E</w:t>
      </w:r>
      <w:r w:rsidR="00755128">
        <w:t>xplain the purpose of balancing an engine.</w:t>
      </w:r>
    </w:p>
    <w:p w14:paraId="73EA7729" w14:textId="097CA64D" w:rsidR="00755128" w:rsidRDefault="00755128" w:rsidP="00755128">
      <w:pPr>
        <w:spacing w:after="0"/>
        <w:ind w:left="450" w:right="-810"/>
      </w:pPr>
      <w:r>
        <w:t>2. D</w:t>
      </w:r>
      <w:r>
        <w:t>escribe the blueprinting process.</w:t>
      </w:r>
    </w:p>
    <w:p w14:paraId="04EA43C7" w14:textId="0214E69E" w:rsidR="00755128" w:rsidRDefault="00755128" w:rsidP="00755128">
      <w:pPr>
        <w:spacing w:after="0"/>
        <w:ind w:left="450" w:right="-810"/>
      </w:pPr>
      <w:r>
        <w:t>3. D</w:t>
      </w:r>
      <w:r>
        <w:t>iscuss the importance of combustion chamber volume.</w:t>
      </w:r>
    </w:p>
    <w:p w14:paraId="2A36E1B7" w14:textId="5A006CE3" w:rsidR="00755128" w:rsidRDefault="00755128" w:rsidP="00755128">
      <w:pPr>
        <w:spacing w:after="0"/>
        <w:ind w:left="450" w:right="-810"/>
      </w:pPr>
      <w:r>
        <w:t>4. D</w:t>
      </w:r>
      <w:r>
        <w:t>iscuss the purpose of flow testing cylinder heads.</w:t>
      </w:r>
    </w:p>
    <w:p w14:paraId="167DFAB5" w14:textId="3553411F" w:rsidR="00755128" w:rsidRDefault="00755128" w:rsidP="00755128">
      <w:pPr>
        <w:spacing w:after="0"/>
        <w:ind w:left="450" w:right="-810"/>
      </w:pPr>
      <w:r>
        <w:t>5. D</w:t>
      </w:r>
      <w:r>
        <w:t>iscuss the purpose of degreeing the camshaft.</w:t>
      </w:r>
    </w:p>
    <w:p w14:paraId="7A07A155" w14:textId="371E702F" w:rsidR="00755128" w:rsidRDefault="00755128" w:rsidP="00755128">
      <w:pPr>
        <w:spacing w:after="0"/>
        <w:ind w:left="450" w:right="-810"/>
      </w:pPr>
      <w:r>
        <w:t>6. E</w:t>
      </w:r>
      <w:r>
        <w:t>xplain the procedure of determining proper push rod length.</w:t>
      </w:r>
    </w:p>
    <w:p w14:paraId="799002F2" w14:textId="757EADC9" w:rsidR="00755128" w:rsidRDefault="00755128" w:rsidP="00755128">
      <w:pPr>
        <w:spacing w:after="0"/>
        <w:ind w:left="450" w:right="-810"/>
      </w:pPr>
      <w:r>
        <w:t>7. D</w:t>
      </w:r>
      <w:r>
        <w:t>iscuss short block blueprinting.</w:t>
      </w:r>
    </w:p>
    <w:p w14:paraId="55695049" w14:textId="52895508" w:rsidR="00DF2F45" w:rsidRPr="00DF2F45" w:rsidRDefault="00F25410" w:rsidP="00755128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7143173" w14:textId="6738FDFC" w:rsidR="00C37E61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B60E1D" w:rsidRPr="00B60E1D">
        <w:t>Assemble Engine Block</w:t>
      </w:r>
    </w:p>
    <w:bookmarkEnd w:id="2"/>
    <w:p w14:paraId="233C5FC8" w14:textId="4B6FB60E" w:rsidR="008F46C1" w:rsidRDefault="00CA7833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28D538EB" w14:textId="24D4EED3" w:rsidR="001A7439" w:rsidRDefault="00CA7833" w:rsidP="004637B0">
      <w:pPr>
        <w:spacing w:after="0"/>
        <w:ind w:left="450" w:right="-810"/>
      </w:pPr>
      <w:r>
        <w:t>3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4227CA09" w:rsidR="001A7439" w:rsidRDefault="00CA7833" w:rsidP="0085332D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128160F8" w:rsidR="00000D7E" w:rsidRDefault="00CA7833" w:rsidP="0085332D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40A10FF" w14:textId="42B26459" w:rsidR="00ED7F6D" w:rsidRDefault="00ED7F6D" w:rsidP="00ED7F6D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="00B60E1D" w:rsidRPr="00B60E1D">
        <w:t>Assemble Engine Block</w:t>
      </w:r>
    </w:p>
    <w:p w14:paraId="150C2F74" w14:textId="06450032" w:rsidR="00F1790F" w:rsidRPr="00354EBC" w:rsidRDefault="00DF2F45" w:rsidP="004F304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9B5C4B5" w14:textId="45B7AC6D" w:rsidR="00143008" w:rsidRPr="00E70317" w:rsidRDefault="00DF2F45" w:rsidP="00E7031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E46B5B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4490FDEC" w14:textId="543604B7" w:rsidR="00AA7826" w:rsidRPr="00ED7F6D" w:rsidRDefault="00DF2F45" w:rsidP="00ED7F6D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1CE5B4A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46A0A08B" w14:textId="380A71E3" w:rsidR="00EE6781" w:rsidRDefault="00EE6781" w:rsidP="004637B0">
      <w:pPr>
        <w:spacing w:after="0"/>
        <w:ind w:left="450" w:right="-810"/>
      </w:pPr>
    </w:p>
    <w:p w14:paraId="03BFD8F4" w14:textId="71F2B7B1" w:rsidR="00AA7826" w:rsidRDefault="00AA7826" w:rsidP="004637B0">
      <w:pPr>
        <w:spacing w:after="0"/>
        <w:ind w:left="450" w:right="-810"/>
      </w:pPr>
    </w:p>
    <w:p w14:paraId="077E0434" w14:textId="77777777" w:rsidR="00AA7826" w:rsidRDefault="00AA7826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24380" w14:textId="77777777" w:rsidR="00A82C33" w:rsidRDefault="00A82C33" w:rsidP="00E43A7A">
      <w:pPr>
        <w:spacing w:after="0" w:line="240" w:lineRule="auto"/>
      </w:pPr>
      <w:r>
        <w:separator/>
      </w:r>
    </w:p>
  </w:endnote>
  <w:endnote w:type="continuationSeparator" w:id="0">
    <w:p w14:paraId="362E51F0" w14:textId="77777777" w:rsidR="00A82C33" w:rsidRDefault="00A82C3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60A4C" w14:textId="77777777" w:rsidR="00A82C33" w:rsidRDefault="00A82C33" w:rsidP="00E43A7A">
      <w:pPr>
        <w:spacing w:after="0" w:line="240" w:lineRule="auto"/>
      </w:pPr>
      <w:r>
        <w:separator/>
      </w:r>
    </w:p>
  </w:footnote>
  <w:footnote w:type="continuationSeparator" w:id="0">
    <w:p w14:paraId="6AC2848D" w14:textId="77777777" w:rsidR="00A82C33" w:rsidRDefault="00A82C3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MaoFAAU44XQ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476AE"/>
    <w:rsid w:val="000522AD"/>
    <w:rsid w:val="000530DD"/>
    <w:rsid w:val="000551B4"/>
    <w:rsid w:val="00055EAD"/>
    <w:rsid w:val="00077286"/>
    <w:rsid w:val="00086004"/>
    <w:rsid w:val="000B0893"/>
    <w:rsid w:val="000C5B55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43008"/>
    <w:rsid w:val="00144586"/>
    <w:rsid w:val="0015088A"/>
    <w:rsid w:val="00176C78"/>
    <w:rsid w:val="00182725"/>
    <w:rsid w:val="00184E97"/>
    <w:rsid w:val="00185698"/>
    <w:rsid w:val="00190035"/>
    <w:rsid w:val="00194F90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10E18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45C6"/>
    <w:rsid w:val="004963C7"/>
    <w:rsid w:val="00496AA1"/>
    <w:rsid w:val="004A17EE"/>
    <w:rsid w:val="004B09AC"/>
    <w:rsid w:val="004B4C30"/>
    <w:rsid w:val="004C53C5"/>
    <w:rsid w:val="004D0C75"/>
    <w:rsid w:val="004E05F2"/>
    <w:rsid w:val="004E25CD"/>
    <w:rsid w:val="004E2930"/>
    <w:rsid w:val="004E2F9C"/>
    <w:rsid w:val="004F304B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B53A3"/>
    <w:rsid w:val="005E3067"/>
    <w:rsid w:val="005E6383"/>
    <w:rsid w:val="005E770C"/>
    <w:rsid w:val="00603639"/>
    <w:rsid w:val="00621A7C"/>
    <w:rsid w:val="00631185"/>
    <w:rsid w:val="00634017"/>
    <w:rsid w:val="00641B95"/>
    <w:rsid w:val="00642E5D"/>
    <w:rsid w:val="00643D46"/>
    <w:rsid w:val="00662A68"/>
    <w:rsid w:val="00666EA3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C2E92"/>
    <w:rsid w:val="006D06AA"/>
    <w:rsid w:val="006D735D"/>
    <w:rsid w:val="006E08F7"/>
    <w:rsid w:val="006F1089"/>
    <w:rsid w:val="006F6AF8"/>
    <w:rsid w:val="007111A3"/>
    <w:rsid w:val="007143C4"/>
    <w:rsid w:val="00723978"/>
    <w:rsid w:val="00736DD6"/>
    <w:rsid w:val="00745019"/>
    <w:rsid w:val="007501A6"/>
    <w:rsid w:val="00755128"/>
    <w:rsid w:val="00761295"/>
    <w:rsid w:val="007636D7"/>
    <w:rsid w:val="00776243"/>
    <w:rsid w:val="00786BE7"/>
    <w:rsid w:val="007957F8"/>
    <w:rsid w:val="007A2B09"/>
    <w:rsid w:val="007A5E0E"/>
    <w:rsid w:val="007A6538"/>
    <w:rsid w:val="007C16D5"/>
    <w:rsid w:val="007C1A7E"/>
    <w:rsid w:val="007E275F"/>
    <w:rsid w:val="007F555E"/>
    <w:rsid w:val="00806DD3"/>
    <w:rsid w:val="008137A8"/>
    <w:rsid w:val="008253C6"/>
    <w:rsid w:val="00852B2F"/>
    <w:rsid w:val="0085332D"/>
    <w:rsid w:val="008745BE"/>
    <w:rsid w:val="00877FE2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4207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21DB"/>
    <w:rsid w:val="009E77DF"/>
    <w:rsid w:val="009F3062"/>
    <w:rsid w:val="00A041F9"/>
    <w:rsid w:val="00A619A0"/>
    <w:rsid w:val="00A61EF3"/>
    <w:rsid w:val="00A669A0"/>
    <w:rsid w:val="00A764B2"/>
    <w:rsid w:val="00A82C33"/>
    <w:rsid w:val="00A868F1"/>
    <w:rsid w:val="00AA7826"/>
    <w:rsid w:val="00AB3D0F"/>
    <w:rsid w:val="00AB5356"/>
    <w:rsid w:val="00AD289A"/>
    <w:rsid w:val="00AE325E"/>
    <w:rsid w:val="00B05F10"/>
    <w:rsid w:val="00B26AC2"/>
    <w:rsid w:val="00B37A80"/>
    <w:rsid w:val="00B52BE8"/>
    <w:rsid w:val="00B60E1D"/>
    <w:rsid w:val="00B614AC"/>
    <w:rsid w:val="00B640F0"/>
    <w:rsid w:val="00B6796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37E61"/>
    <w:rsid w:val="00C40686"/>
    <w:rsid w:val="00C41AC4"/>
    <w:rsid w:val="00C43A8C"/>
    <w:rsid w:val="00C45B94"/>
    <w:rsid w:val="00C467DD"/>
    <w:rsid w:val="00C70707"/>
    <w:rsid w:val="00C7635B"/>
    <w:rsid w:val="00C81A73"/>
    <w:rsid w:val="00C82643"/>
    <w:rsid w:val="00C96F96"/>
    <w:rsid w:val="00CA1EC5"/>
    <w:rsid w:val="00CA5A6C"/>
    <w:rsid w:val="00CA7833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04BB5"/>
    <w:rsid w:val="00D10537"/>
    <w:rsid w:val="00D249BF"/>
    <w:rsid w:val="00D25194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0317"/>
    <w:rsid w:val="00E712C2"/>
    <w:rsid w:val="00E7380B"/>
    <w:rsid w:val="00E9309E"/>
    <w:rsid w:val="00EA107B"/>
    <w:rsid w:val="00EA649D"/>
    <w:rsid w:val="00EB3243"/>
    <w:rsid w:val="00EB4E08"/>
    <w:rsid w:val="00ED7F6D"/>
    <w:rsid w:val="00EE6781"/>
    <w:rsid w:val="00EF5133"/>
    <w:rsid w:val="00F008E4"/>
    <w:rsid w:val="00F1790F"/>
    <w:rsid w:val="00F23289"/>
    <w:rsid w:val="00F2511E"/>
    <w:rsid w:val="00F25410"/>
    <w:rsid w:val="00F37737"/>
    <w:rsid w:val="00F40030"/>
    <w:rsid w:val="00F531C3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F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8</cp:revision>
  <cp:lastPrinted>2022-04-15T14:12:00Z</cp:lastPrinted>
  <dcterms:created xsi:type="dcterms:W3CDTF">2019-12-09T16:24:00Z</dcterms:created>
  <dcterms:modified xsi:type="dcterms:W3CDTF">2022-04-15T16:13:00Z</dcterms:modified>
</cp:coreProperties>
</file>